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ACA2B" w14:textId="369AB6C1" w:rsidR="003474E9" w:rsidRDefault="003474E9"/>
    <w:tbl>
      <w:tblPr>
        <w:tblStyle w:val="TableGrid"/>
        <w:tblW w:w="0" w:type="auto"/>
        <w:tblInd w:w="-796" w:type="dxa"/>
        <w:tblLook w:val="04A0" w:firstRow="1" w:lastRow="0" w:firstColumn="1" w:lastColumn="0" w:noHBand="0" w:noVBand="1"/>
      </w:tblPr>
      <w:tblGrid>
        <w:gridCol w:w="2492"/>
        <w:gridCol w:w="1800"/>
      </w:tblGrid>
      <w:tr w:rsidR="003474E9" w14:paraId="69EB23A6" w14:textId="77777777" w:rsidTr="003474E9">
        <w:trPr>
          <w:gridAfter w:val="1"/>
          <w:wAfter w:w="1800" w:type="dxa"/>
          <w:trHeight w:val="349"/>
        </w:trPr>
        <w:tc>
          <w:tcPr>
            <w:tcW w:w="2492" w:type="dxa"/>
          </w:tcPr>
          <w:p w14:paraId="72542267" w14:textId="65E41007" w:rsidR="003474E9" w:rsidRDefault="003474E9">
            <w:r>
              <w:t>Property</w:t>
            </w:r>
          </w:p>
        </w:tc>
      </w:tr>
      <w:tr w:rsidR="003474E9" w14:paraId="0F2BD5A1" w14:textId="77777777" w:rsidTr="003474E9">
        <w:trPr>
          <w:trHeight w:val="1305"/>
        </w:trPr>
        <w:tc>
          <w:tcPr>
            <w:tcW w:w="2492" w:type="dxa"/>
          </w:tcPr>
          <w:p w14:paraId="6A97E641" w14:textId="77777777" w:rsidR="003474E9" w:rsidRDefault="003474E9">
            <w:r>
              <w:t>Owners name</w:t>
            </w:r>
          </w:p>
          <w:p w14:paraId="15A28657" w14:textId="77777777" w:rsidR="003474E9" w:rsidRDefault="003474E9">
            <w:r>
              <w:t>Postcode</w:t>
            </w:r>
          </w:p>
          <w:p w14:paraId="489D7932" w14:textId="77777777" w:rsidR="003474E9" w:rsidRDefault="003474E9">
            <w:r>
              <w:t>Market Value</w:t>
            </w:r>
          </w:p>
          <w:p w14:paraId="30087BDA" w14:textId="77777777" w:rsidR="003474E9" w:rsidRDefault="003474E9">
            <w:r>
              <w:t>Location</w:t>
            </w:r>
          </w:p>
          <w:p w14:paraId="3FFC82CD" w14:textId="77777777" w:rsidR="003474E9" w:rsidRDefault="003474E9">
            <w:r>
              <w:t>PPR</w:t>
            </w:r>
          </w:p>
          <w:p w14:paraId="7CC39508" w14:textId="04B5A4C3" w:rsidR="003474E9" w:rsidRDefault="003474E9">
            <w:r>
              <w:t>Tax</w:t>
            </w:r>
          </w:p>
        </w:tc>
        <w:tc>
          <w:tcPr>
            <w:tcW w:w="1800" w:type="dxa"/>
          </w:tcPr>
          <w:p w14:paraId="76394C2A" w14:textId="12935E89" w:rsidR="003474E9" w:rsidRDefault="007734B3">
            <w:r>
              <w:t>All classes</w:t>
            </w:r>
          </w:p>
        </w:tc>
      </w:tr>
    </w:tbl>
    <w:p w14:paraId="6861C980" w14:textId="0A7C26F8" w:rsidR="003474E9" w:rsidRDefault="003474E9"/>
    <w:p w14:paraId="57EFA80C" w14:textId="28156FDC" w:rsidR="003474E9" w:rsidRDefault="003474E9" w:rsidP="003474E9"/>
    <w:tbl>
      <w:tblPr>
        <w:tblStyle w:val="TableGrid"/>
        <w:tblW w:w="0" w:type="auto"/>
        <w:tblInd w:w="-775" w:type="dxa"/>
        <w:tblLook w:val="04A0" w:firstRow="1" w:lastRow="0" w:firstColumn="1" w:lastColumn="0" w:noHBand="0" w:noVBand="1"/>
      </w:tblPr>
      <w:tblGrid>
        <w:gridCol w:w="2471"/>
        <w:gridCol w:w="1893"/>
      </w:tblGrid>
      <w:tr w:rsidR="003474E9" w14:paraId="03C4967C" w14:textId="77777777" w:rsidTr="003474E9">
        <w:trPr>
          <w:gridAfter w:val="1"/>
          <w:wAfter w:w="1893" w:type="dxa"/>
          <w:trHeight w:val="359"/>
        </w:trPr>
        <w:tc>
          <w:tcPr>
            <w:tcW w:w="2471" w:type="dxa"/>
          </w:tcPr>
          <w:p w14:paraId="090D29D5" w14:textId="2F7956BF" w:rsidR="003474E9" w:rsidRDefault="003474E9" w:rsidP="003474E9">
            <w:r>
              <w:t>Owner</w:t>
            </w:r>
          </w:p>
        </w:tc>
      </w:tr>
      <w:tr w:rsidR="003474E9" w14:paraId="3E0F7731" w14:textId="77777777" w:rsidTr="003474E9">
        <w:trPr>
          <w:trHeight w:val="1115"/>
        </w:trPr>
        <w:tc>
          <w:tcPr>
            <w:tcW w:w="2471" w:type="dxa"/>
          </w:tcPr>
          <w:p w14:paraId="3EA65A31" w14:textId="77777777" w:rsidR="003474E9" w:rsidRDefault="003474E9" w:rsidP="003474E9">
            <w:r>
              <w:t xml:space="preserve">Name </w:t>
            </w:r>
          </w:p>
          <w:p w14:paraId="27CDC1A7" w14:textId="2FD0BAC7" w:rsidR="003474E9" w:rsidRDefault="003474E9" w:rsidP="003474E9">
            <w:r>
              <w:t>Property</w:t>
            </w:r>
          </w:p>
        </w:tc>
        <w:tc>
          <w:tcPr>
            <w:tcW w:w="1893" w:type="dxa"/>
          </w:tcPr>
          <w:p w14:paraId="61BE13DF" w14:textId="77777777" w:rsidR="003474E9" w:rsidRDefault="007734B3" w:rsidP="003474E9">
            <w:r>
              <w:t>Property</w:t>
            </w:r>
          </w:p>
          <w:p w14:paraId="1B8AFCC3" w14:textId="5537614D" w:rsidR="007734B3" w:rsidRDefault="007734B3" w:rsidP="003474E9">
            <w:r>
              <w:t>Tax</w:t>
            </w:r>
          </w:p>
        </w:tc>
      </w:tr>
    </w:tbl>
    <w:p w14:paraId="597106B7" w14:textId="31D8BEDE" w:rsidR="003474E9" w:rsidRDefault="003474E9" w:rsidP="003474E9"/>
    <w:p w14:paraId="631F0C49" w14:textId="77777777" w:rsidR="003474E9" w:rsidRDefault="003474E9" w:rsidP="003474E9"/>
    <w:tbl>
      <w:tblPr>
        <w:tblStyle w:val="TableGrid"/>
        <w:tblW w:w="0" w:type="auto"/>
        <w:tblInd w:w="-796" w:type="dxa"/>
        <w:tblLook w:val="04A0" w:firstRow="1" w:lastRow="0" w:firstColumn="1" w:lastColumn="0" w:noHBand="0" w:noVBand="1"/>
      </w:tblPr>
      <w:tblGrid>
        <w:gridCol w:w="2207"/>
        <w:gridCol w:w="2208"/>
      </w:tblGrid>
      <w:tr w:rsidR="003474E9" w14:paraId="4A6F083E" w14:textId="77777777" w:rsidTr="003474E9">
        <w:trPr>
          <w:trHeight w:val="501"/>
        </w:trPr>
        <w:tc>
          <w:tcPr>
            <w:tcW w:w="4415" w:type="dxa"/>
            <w:gridSpan w:val="2"/>
          </w:tcPr>
          <w:p w14:paraId="529182A5" w14:textId="46F4C395" w:rsidR="003474E9" w:rsidRDefault="003474E9" w:rsidP="003474E9">
            <w:r>
              <w:t>Department of Environment</w:t>
            </w:r>
          </w:p>
        </w:tc>
      </w:tr>
      <w:tr w:rsidR="003474E9" w14:paraId="31C4CEF5" w14:textId="77777777" w:rsidTr="003474E9">
        <w:trPr>
          <w:trHeight w:val="1160"/>
        </w:trPr>
        <w:tc>
          <w:tcPr>
            <w:tcW w:w="2207" w:type="dxa"/>
          </w:tcPr>
          <w:p w14:paraId="5B600C87" w14:textId="65232125" w:rsidR="007734B3" w:rsidRDefault="007734B3" w:rsidP="003474E9">
            <w:r>
              <w:t>See all information from all property owners.</w:t>
            </w:r>
          </w:p>
          <w:p w14:paraId="209C0F10" w14:textId="5D860248" w:rsidR="007734B3" w:rsidRDefault="007734B3" w:rsidP="003474E9">
            <w:r>
              <w:t>Added functionality for tax and breakdowns</w:t>
            </w:r>
          </w:p>
        </w:tc>
        <w:tc>
          <w:tcPr>
            <w:tcW w:w="2207" w:type="dxa"/>
          </w:tcPr>
          <w:p w14:paraId="429E796B" w14:textId="77777777" w:rsidR="003474E9" w:rsidRDefault="007734B3" w:rsidP="003474E9">
            <w:r>
              <w:t>Property</w:t>
            </w:r>
          </w:p>
          <w:p w14:paraId="1DFA98CE" w14:textId="4E136CD9" w:rsidR="007734B3" w:rsidRDefault="007734B3" w:rsidP="003474E9">
            <w:r>
              <w:t>Tax</w:t>
            </w:r>
          </w:p>
        </w:tc>
      </w:tr>
    </w:tbl>
    <w:p w14:paraId="237AB94A" w14:textId="26B16311" w:rsidR="003474E9" w:rsidRDefault="003474E9" w:rsidP="003474E9"/>
    <w:p w14:paraId="7E323839" w14:textId="67A3D39F" w:rsidR="007734B3" w:rsidRDefault="007734B3" w:rsidP="003474E9"/>
    <w:tbl>
      <w:tblPr>
        <w:tblStyle w:val="TableGrid"/>
        <w:tblW w:w="0" w:type="auto"/>
        <w:tblInd w:w="-647" w:type="dxa"/>
        <w:tblLook w:val="04A0" w:firstRow="1" w:lastRow="0" w:firstColumn="1" w:lastColumn="0" w:noHBand="0" w:noVBand="1"/>
      </w:tblPr>
      <w:tblGrid>
        <w:gridCol w:w="2139"/>
        <w:gridCol w:w="2141"/>
      </w:tblGrid>
      <w:tr w:rsidR="007734B3" w14:paraId="7AD684EA" w14:textId="77777777" w:rsidTr="007734B3">
        <w:trPr>
          <w:trHeight w:val="426"/>
        </w:trPr>
        <w:tc>
          <w:tcPr>
            <w:tcW w:w="4280" w:type="dxa"/>
            <w:gridSpan w:val="2"/>
          </w:tcPr>
          <w:p w14:paraId="4028DDEC" w14:textId="50669446" w:rsidR="007734B3" w:rsidRDefault="007734B3" w:rsidP="003474E9">
            <w:r>
              <w:t>TAX</w:t>
            </w:r>
          </w:p>
        </w:tc>
      </w:tr>
      <w:tr w:rsidR="007734B3" w14:paraId="6DCD04F3" w14:textId="77777777" w:rsidTr="007734B3">
        <w:trPr>
          <w:trHeight w:val="1400"/>
        </w:trPr>
        <w:tc>
          <w:tcPr>
            <w:tcW w:w="2139" w:type="dxa"/>
          </w:tcPr>
          <w:p w14:paraId="16DFB720" w14:textId="77777777" w:rsidR="007734B3" w:rsidRDefault="007734B3" w:rsidP="003474E9">
            <w:r>
              <w:t>Calc tax</w:t>
            </w:r>
          </w:p>
          <w:p w14:paraId="019DFB49" w14:textId="77777777" w:rsidR="007734B3" w:rsidRDefault="007734B3" w:rsidP="003474E9">
            <w:r>
              <w:t>Calc tax rate</w:t>
            </w:r>
          </w:p>
          <w:p w14:paraId="3ECE578D" w14:textId="02D4B639" w:rsidR="007734B3" w:rsidRDefault="007734B3" w:rsidP="003474E9">
            <w:r>
              <w:t xml:space="preserve">Calc </w:t>
            </w:r>
            <w:r w:rsidR="00DA7F91">
              <w:t>Tax Day</w:t>
            </w:r>
          </w:p>
          <w:p w14:paraId="6DA85D5E" w14:textId="77777777" w:rsidR="007734B3" w:rsidRDefault="007734B3" w:rsidP="003474E9">
            <w:r>
              <w:t>Pay tax</w:t>
            </w:r>
          </w:p>
          <w:p w14:paraId="183A2596" w14:textId="77777777" w:rsidR="007734B3" w:rsidRDefault="007734B3" w:rsidP="003474E9">
            <w:r>
              <w:t>Tax due</w:t>
            </w:r>
          </w:p>
          <w:p w14:paraId="1EF8CF52" w14:textId="77777777" w:rsidR="007734B3" w:rsidRDefault="007734B3" w:rsidP="003474E9">
            <w:r>
              <w:t>Tax overdue</w:t>
            </w:r>
          </w:p>
          <w:p w14:paraId="4122B817" w14:textId="1FF1D88E" w:rsidR="007734B3" w:rsidRDefault="007734B3" w:rsidP="003474E9">
            <w:r>
              <w:t>Set tax due</w:t>
            </w:r>
          </w:p>
        </w:tc>
        <w:tc>
          <w:tcPr>
            <w:tcW w:w="2140" w:type="dxa"/>
          </w:tcPr>
          <w:p w14:paraId="12B61194" w14:textId="162B3624" w:rsidR="007734B3" w:rsidRDefault="007734B3" w:rsidP="003474E9">
            <w:r>
              <w:t>Property</w:t>
            </w:r>
          </w:p>
        </w:tc>
      </w:tr>
    </w:tbl>
    <w:p w14:paraId="12FA70C7" w14:textId="261D5C89" w:rsidR="007734B3" w:rsidRDefault="007734B3" w:rsidP="003474E9"/>
    <w:tbl>
      <w:tblPr>
        <w:tblStyle w:val="TableGrid"/>
        <w:tblpPr w:leftFromText="180" w:rightFromText="180" w:vertAnchor="text" w:horzAnchor="page" w:tblpX="906" w:tblpY="214"/>
        <w:tblW w:w="0" w:type="auto"/>
        <w:tblLook w:val="04A0" w:firstRow="1" w:lastRow="0" w:firstColumn="1" w:lastColumn="0" w:noHBand="0" w:noVBand="1"/>
      </w:tblPr>
      <w:tblGrid>
        <w:gridCol w:w="2114"/>
        <w:gridCol w:w="2114"/>
      </w:tblGrid>
      <w:tr w:rsidR="000106F7" w14:paraId="0A6FFD9F" w14:textId="77777777" w:rsidTr="000106F7">
        <w:trPr>
          <w:trHeight w:val="417"/>
        </w:trPr>
        <w:tc>
          <w:tcPr>
            <w:tcW w:w="2114" w:type="dxa"/>
          </w:tcPr>
          <w:p w14:paraId="556C194A" w14:textId="5BFA139F" w:rsidR="000106F7" w:rsidRDefault="00062E4F" w:rsidP="000106F7">
            <w:r>
              <w:t>CSV read write</w:t>
            </w:r>
          </w:p>
        </w:tc>
        <w:tc>
          <w:tcPr>
            <w:tcW w:w="2114" w:type="dxa"/>
          </w:tcPr>
          <w:p w14:paraId="2F131742" w14:textId="77777777" w:rsidR="000106F7" w:rsidRDefault="000106F7" w:rsidP="000106F7"/>
        </w:tc>
      </w:tr>
      <w:tr w:rsidR="000106F7" w14:paraId="30CE4614" w14:textId="77777777" w:rsidTr="000106F7">
        <w:trPr>
          <w:trHeight w:val="1461"/>
        </w:trPr>
        <w:tc>
          <w:tcPr>
            <w:tcW w:w="2114" w:type="dxa"/>
          </w:tcPr>
          <w:p w14:paraId="014626A8" w14:textId="77777777" w:rsidR="000106F7" w:rsidRDefault="00062E4F" w:rsidP="000106F7">
            <w:r>
              <w:t>Read files</w:t>
            </w:r>
          </w:p>
          <w:p w14:paraId="05616A8C" w14:textId="63BCB19C" w:rsidR="00062E4F" w:rsidRDefault="00062E4F" w:rsidP="000106F7">
            <w:r>
              <w:t>Write</w:t>
            </w:r>
            <w:r w:rsidR="007850CC">
              <w:t xml:space="preserve"> files</w:t>
            </w:r>
          </w:p>
        </w:tc>
        <w:tc>
          <w:tcPr>
            <w:tcW w:w="2114" w:type="dxa"/>
          </w:tcPr>
          <w:p w14:paraId="304376D6" w14:textId="77777777" w:rsidR="000106F7" w:rsidRDefault="00F34DF9" w:rsidP="000106F7">
            <w:r>
              <w:t>GUI</w:t>
            </w:r>
          </w:p>
          <w:p w14:paraId="05412FAA" w14:textId="695F49DB" w:rsidR="00F34DF9" w:rsidRDefault="004178DD" w:rsidP="000106F7">
            <w:r>
              <w:t>Command line</w:t>
            </w:r>
          </w:p>
        </w:tc>
      </w:tr>
    </w:tbl>
    <w:p w14:paraId="4F73C6CA" w14:textId="279E171D" w:rsidR="000106F7" w:rsidRDefault="000106F7" w:rsidP="003474E9"/>
    <w:p w14:paraId="76E9844E" w14:textId="77777777" w:rsidR="000106F7" w:rsidRDefault="000106F7" w:rsidP="003474E9"/>
    <w:p w14:paraId="0E921582" w14:textId="57A18F31" w:rsidR="00F519C7" w:rsidRDefault="00F519C7" w:rsidP="003474E9"/>
    <w:p w14:paraId="6BFF283C" w14:textId="36B7730B" w:rsidR="00337DB2" w:rsidRDefault="00337DB2" w:rsidP="003474E9"/>
    <w:p w14:paraId="36C5408B" w14:textId="4849DC47" w:rsidR="00337DB2" w:rsidRDefault="00337DB2" w:rsidP="003474E9"/>
    <w:p w14:paraId="4103C62B" w14:textId="77777777" w:rsidR="00337DB2" w:rsidRDefault="00337DB2" w:rsidP="003474E9"/>
    <w:sectPr w:rsidR="00337D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2MbI0MzMzNLc0NDdV0lEKTi0uzszPAykwrAUAGrM0OCwAAAA="/>
  </w:docVars>
  <w:rsids>
    <w:rsidRoot w:val="003474E9"/>
    <w:rsid w:val="000106F7"/>
    <w:rsid w:val="00062E4F"/>
    <w:rsid w:val="00134200"/>
    <w:rsid w:val="00337DB2"/>
    <w:rsid w:val="003474E9"/>
    <w:rsid w:val="004178DD"/>
    <w:rsid w:val="007734B3"/>
    <w:rsid w:val="007850CC"/>
    <w:rsid w:val="00806165"/>
    <w:rsid w:val="00C166F8"/>
    <w:rsid w:val="00DA7F91"/>
    <w:rsid w:val="00E4393B"/>
    <w:rsid w:val="00F34DF9"/>
    <w:rsid w:val="00F51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83032"/>
  <w15:chartTrackingRefBased/>
  <w15:docId w15:val="{1F5FAEB1-75B7-4FDC-9321-E52DEFD37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7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</dc:creator>
  <cp:keywords/>
  <dc:description/>
  <cp:lastModifiedBy>Gerard</cp:lastModifiedBy>
  <cp:revision>13</cp:revision>
  <dcterms:created xsi:type="dcterms:W3CDTF">2020-12-13T14:22:00Z</dcterms:created>
  <dcterms:modified xsi:type="dcterms:W3CDTF">2020-12-13T16:34:00Z</dcterms:modified>
</cp:coreProperties>
</file>